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ma,</w:t>
      </w:r>
      <w:r>
        <w:t xml:space="preserve"> </w:t>
      </w:r>
      <w:r>
        <w:t xml:space="preserve">Peru</w:t>
      </w:r>
    </w:p>
    <w:p>
      <w:pPr>
        <w:pStyle w:val="FirstParagraph"/>
      </w:pPr>
      <w:r>
        <w:t xml:space="preserve">Internship Application Letter for Robotics Engineer Position</w:t>
      </w:r>
    </w:p>
    <w:p>
      <w:pPr>
        <w:pStyle w:val="BodyText"/>
      </w:pPr>
      <w:r>
        <w:t xml:space="preserve">Juan Carlos Morales</w:t>
      </w:r>
      <w:r>
        <w:br/>
      </w:r>
      <w:r>
        <w:t xml:space="preserve">Av. Universitaria 567, Lima 15046</w:t>
      </w:r>
      <w:r>
        <w:br/>
      </w:r>
      <w:r>
        <w:t xml:space="preserve">Peru | +51 987 654 321 | juan.morales@email.com</w:t>
      </w:r>
    </w:p>
    <w:p>
      <w:pPr>
        <w:pStyle w:val="BodyText"/>
      </w:pPr>
      <w:r>
        <w:t xml:space="preserve">October 26, 2023</w:t>
      </w:r>
    </w:p>
    <w:p>
      <w:pPr>
        <w:pStyle w:val="BodyText"/>
      </w:pPr>
      <w:r>
        <w:t xml:space="preserve">Hiring Manager</w:t>
      </w:r>
      <w:r>
        <w:br/>
      </w:r>
      <w:r>
        <w:t xml:space="preserve">Advanced Robotics Solutions Peru</w:t>
      </w:r>
      <w:r>
        <w:br/>
      </w:r>
      <w:r>
        <w:t xml:space="preserve">Av. El Derby 1095, San Isidro</w:t>
      </w:r>
      <w:r>
        <w:br/>
      </w:r>
      <w:r>
        <w:t xml:space="preserve">Lima, Peru</w:t>
      </w:r>
    </w:p>
    <w:bookmarkStart w:id="20" w:name="Xcfa5f7412bdb9bdc1f62412ae70e76dee7003cf"/>
    <w:p>
      <w:pPr>
        <w:pStyle w:val="Heading3"/>
      </w:pPr>
      <w:r>
        <w:t xml:space="preserve">Subject: Application for Robotics Engineer Internship Position in Lima, Peru</w:t>
      </w:r>
    </w:p>
    <w:p>
      <w:pPr>
        <w:pStyle w:val="FirstParagraph"/>
      </w:pPr>
      <w:r>
        <w:t xml:space="preserve">Dear Hiring Manager,</w:t>
      </w:r>
    </w:p>
    <w:p>
      <w:pPr>
        <w:pStyle w:val="BodyText"/>
      </w:pPr>
      <w:r>
        <w:t xml:space="preserve">It is with profound enthusiasm that I submit my Internship Application Letter for the Robotics Engineer Internship position at Advanced Robotics Solutions Peru in Lima. As a final-year undergraduate student specializing in Mechatronics Engineering at the National University of Engineering (UNI) in Lima, I have dedicated my academic journey to mastering the interdisciplinary principles that drive modern robotics innovation. This opportunity represents not merely an internship, but a pivotal step toward contributing to Peru's emerging technological landscape while advancing my technical capabilities under expert mentorship within Peru Lima's dynamic engineering ecosystem.</w:t>
      </w:r>
    </w:p>
    <w:p>
      <w:pPr>
        <w:pStyle w:val="BodyText"/>
      </w:pPr>
      <w:r>
        <w:t xml:space="preserve">My academic foundation includes rigorous coursework in robotic kinematics, computer vision systems, and embedded control architecture. I recently completed a capstone project developing an autonomous agricultural drone for precision crop monitoring – a solution designed specifically for small-scale Peruvian farmers facing irrigation challenges in the Lima region. Utilizing ROS (Robot Operating System), OpenCV, and Raspberry Pi microcontrollers, my team reduced crop analysis time by 65% while maintaining 92% accuracy in detecting pest infestations. This project exemplifies my commitment to creating robotics applications with tangible socioeconomic impact – precisely the mission I recognize as central to your work at Advanced Robotics Solutions Peru.</w:t>
      </w:r>
    </w:p>
    <w:p>
      <w:pPr>
        <w:pStyle w:val="BodyText"/>
      </w:pPr>
      <w:r>
        <w:t xml:space="preserve">What particularly excites me about this internship opportunity is its alignment with Lima's strategic position as a technological hub in South America. The vibrant innovation ecosystem in Peru Lima has seen exponential growth, with robotics startups like MiRobot and the Peruvian Robotics Association fostering collaborative environments where academic research directly translates to market-ready solutions. Having participated in the 2023 Lima Tech Summit, I witnessed firsthand how local engineers are pioneering cost-effective robotic systems for coastal infrastructure management – a sector of critical importance to our nation's development. I am eager to contribute my skills in Python, C++, and machine learning frameworks (TensorFlow Lite) to projects that address Lima's unique environmental challenges while learning from industry leaders shaping Peru Lima's technological future.</w:t>
      </w:r>
    </w:p>
    <w:p>
      <w:pPr>
        <w:pStyle w:val="BodyText"/>
      </w:pPr>
      <w:r>
        <w:t xml:space="preserve">My technical competencies extend beyond coding proficiency to hands-on robotics system integration. During my tenure at UNI's Robotics Lab, I designed and built a modular mobile manipulator arm capable of 3D object grasping with 89% success rate – a project funded by the Ministry of Production's Innovation Grant. I have also developed an IoT-based maintenance monitoring system for industrial robots using sensor fusion techniques, which reduced unplanned downtime by 40% in my university's manufacturing simulation lab. These experiences have honed my ability to navigate complex technical challenges while maintaining meticulous documentation – a critical skill I understand is essential for successful Robotics Engineer internships where precision directly impacts project outcomes.</w:t>
      </w:r>
    </w:p>
    <w:p>
      <w:pPr>
        <w:pStyle w:val="BodyText"/>
      </w:pPr>
      <w:r>
        <w:t xml:space="preserve">What distinguishes me as a candidate for this internship is my deep cultural connection to Peru Lima's technological aspirations. Having grown up in the Miraflores district, I've observed how rapidly our city evolves from traditional commerce to smart-city infrastructure. I am fluent in Spanish (native) and English (fluent), enabling seamless collaboration with international teams while respecting local engineering practices. My volunteer work at the Centro de Innovación Tecnológica en Lima has exposed me to community-driven robotics projects, such as developing low-cost prosthetic limbs for children in marginalized districts – experiences that reinforce my belief that ethical robotics must prioritize human-centered design. This perspective aligns perfectly with your company's emphasis on "technology for social impact" as articulated in your recent case studies.</w:t>
      </w:r>
    </w:p>
    <w:p>
      <w:pPr>
        <w:pStyle w:val="BodyText"/>
      </w:pPr>
      <w:r>
        <w:t xml:space="preserve">I am particularly drawn to Advanced Robotics Solutions Peru's work on port automation systems – an initiative directly relevant to Lima's status as South America's busiest container hub. The opportunity to contribute to such a critical infrastructure project while learning from experts in autonomous navigation and computer vision would be invaluable for my professional growth. I have followed your team's publication on "Adaptive Robotic Systems for Coastal Erosion Monitoring" with great interest, and I am confident my experience with terrain navigation algorithms could provide meaningful support to your ongoing research.</w:t>
      </w:r>
    </w:p>
    <w:p>
      <w:pPr>
        <w:pStyle w:val="BodyText"/>
      </w:pPr>
      <w:r>
        <w:t xml:space="preserve">As an active member of the IEEE Robotics Society (Peru Chapter), I regularly attend workshops on emerging trends like swarm robotics and human-robot collaboration – concepts that are increasingly relevant to industrial applications in Peru Lima. My participation in the 2023 Latin American Robotics Competition, where my team developed a disaster response robot for earthquake-prone regions, further solidified my ability to thrive under pressure while delivering innovative solutions. I understand that successful Robotics Engineer internships require not only technical excellence but also adaptability to real-world constraints – something I've cultivated through navigating Lima's unique urban engineering challenges during fieldwork.</w:t>
      </w:r>
    </w:p>
    <w:p>
      <w:pPr>
        <w:pStyle w:val="BodyText"/>
      </w:pPr>
      <w:r>
        <w:t xml:space="preserve">I am writing this Internship Application Letter with unwavering commitment to contribute meaningfully to your team from day one. My academic record (GPA: 3.8/4.0) reflects my dedication, and I have secured the necessary visas and residency documentation for seamless relocation to Lima during the internship period. I am available for an interview at your earliest convenience and can immediately begin work on January 15, 2024 – a timeframe that aligns with your seasonal project planning cycle.</w:t>
      </w:r>
    </w:p>
    <w:p>
      <w:pPr>
        <w:pStyle w:val="BodyText"/>
      </w:pPr>
      <w:r>
        <w:t xml:space="preserve">Peru Lima represents not just a location, but a convergence point where global robotics innovation meets local necessity. I am eager to bring my passion for creating practical, accessible robotic solutions to your esteemed team while learning from Peru's most visionary engineers. Thank you for considering my application; I have attached my resume and academic transcripts for your review and welcome the opportunity to discuss how my skills in robotics system design, programming, and community-focused engineering can benefit Advanced Robotics Solutions Peru as we shape the future of automation in our nation.</w:t>
      </w:r>
    </w:p>
    <w:p>
      <w:pPr>
        <w:pStyle w:val="BodyText"/>
      </w:pPr>
      <w:r>
        <w:t xml:space="preserve">Sincerely,</w:t>
      </w:r>
      <w:r>
        <w:br/>
      </w:r>
      <w:r>
        <w:br/>
      </w:r>
    </w:p>
    <w:p>
      <w:pPr>
        <w:pStyle w:val="BodyText"/>
      </w:pPr>
      <w:r>
        <w:t xml:space="preserve">Juan Carlos Mora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Internship Application Letter - Lima, Peru</dc:title>
  <dc:creator/>
  <dc:language>en</dc:language>
  <cp:keywords/>
  <dcterms:created xsi:type="dcterms:W3CDTF">2026-07-13T06:08:24Z</dcterms:created>
  <dcterms:modified xsi:type="dcterms:W3CDTF">2026-07-13T06:08:24Z</dcterms:modified>
</cp:coreProperties>
</file>

<file path=docProps/custom.xml><?xml version="1.0" encoding="utf-8"?>
<Properties xmlns="http://schemas.openxmlformats.org/officeDocument/2006/custom-properties" xmlns:vt="http://schemas.openxmlformats.org/officeDocument/2006/docPropsVTypes"/>
</file>